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bin" ContentType="application/vnd.openxmlformats-officedocument.wordprocessingml.printerSettings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DE1B67" w14:textId="77777777" w:rsidR="00DC3F85" w:rsidRDefault="00BE7572" w:rsidP="00BB1C37">
      <w:pPr>
        <w:jc w:val="center"/>
      </w:pPr>
      <w:r>
        <w:br/>
      </w:r>
      <w:r>
        <w:br/>
      </w:r>
      <w:r>
        <w:br/>
      </w:r>
      <w:r>
        <w:br/>
      </w:r>
      <w:r>
        <w:br/>
      </w:r>
    </w:p>
    <w:p w14:paraId="36CE205A" w14:textId="0637783E" w:rsidR="00DC3F85" w:rsidRDefault="00280ADF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8FFF552" wp14:editId="023210E2">
                <wp:simplePos x="0" y="0"/>
                <wp:positionH relativeFrom="column">
                  <wp:posOffset>269240</wp:posOffset>
                </wp:positionH>
                <wp:positionV relativeFrom="page">
                  <wp:posOffset>1719580</wp:posOffset>
                </wp:positionV>
                <wp:extent cx="6702425" cy="2360930"/>
                <wp:effectExtent l="0" t="0" r="0" b="1270"/>
                <wp:wrapThrough wrapText="bothSides">
                  <wp:wrapPolygon edited="0">
                    <wp:start x="4789" y="0"/>
                    <wp:lineTo x="0" y="349"/>
                    <wp:lineTo x="0" y="5054"/>
                    <wp:lineTo x="4789" y="5926"/>
                    <wp:lineTo x="4789" y="21437"/>
                    <wp:lineTo x="21426" y="21437"/>
                    <wp:lineTo x="21426" y="0"/>
                    <wp:lineTo x="4789" y="0"/>
                  </wp:wrapPolygon>
                </wp:wrapThrough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2425" cy="2360930"/>
                          <a:chOff x="0" y="-1"/>
                          <a:chExt cx="6702425" cy="236181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165"/>
                            <a:ext cx="1280160" cy="502920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1444625" y="-1"/>
                            <a:ext cx="5257800" cy="23618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FE3DF8" w14:textId="3C0D23D1" w:rsidR="001A37FC" w:rsidRDefault="00705ECF" w:rsidP="00095CA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This module was designed to prepare students both physically and cognitively to maximize their </w:t>
                              </w:r>
                              <w:r w:rsidR="0013428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understanding of and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erformance on fitness tests. While each activity will help to build muscular fitness, enhance aerobic capacity, and improve flexibility, the use of the module</w:t>
                              </w:r>
                              <w:r w:rsidR="0013428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’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 academic language cards and depth of knowledge (DOK) debrief questions will enhance student understanding of critical fitness concepts.</w:t>
                              </w:r>
                            </w:p>
                            <w:p w14:paraId="5441B8BC" w14:textId="77777777" w:rsidR="00705ECF" w:rsidRDefault="00705ECF" w:rsidP="00095CA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048DF38C" w14:textId="7CF07FB1" w:rsidR="00705ECF" w:rsidRPr="00095CAD" w:rsidRDefault="00705ECF" w:rsidP="00095CA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Our partners at FITNESSGRAM® </w:t>
                              </w:r>
                              <w:r w:rsidR="00280ADF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identify instruction about activity and fitness concepts as the first step in the fitness education process. OPEN’s Plug &amp; Play Fitness activities are designed to facilitate that instruction through vigorous activities that can be done as instant activities throughout the entire school year. The authors recommend </w:t>
                              </w:r>
                              <w:r w:rsidR="0013428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that you build </w:t>
                              </w:r>
                              <w:r w:rsidR="00280ADF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these activities into your instructional routine with at least </w:t>
                              </w:r>
                              <w:r w:rsidR="0013428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one</w:t>
                              </w:r>
                              <w:r w:rsidR="00280ADF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Plug &amp; Play activity integrated into every instructional block plan. </w:t>
                              </w:r>
                            </w:p>
                            <w:p w14:paraId="139C3AB9" w14:textId="77777777" w:rsidR="001A37FC" w:rsidRDefault="001A37F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FFF552" id="Group 22" o:spid="_x0000_s1026" style="position:absolute;margin-left:21.2pt;margin-top:135.4pt;width:527.75pt;height:185.9pt;z-index:251658240;mso-position-vertical-relative:page;mso-height-relative:margin" coordorigin=",-1" coordsize="6702425,2361818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">
                <v:shape id="Picture 3" o:spid="_x0000_s1027" type="#_x0000_t75" style="position:absolute;top:50165;width:1280160;height:5029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4x&#10;Zr3DAAAA2gAAAA8AAABkcnMvZG93bnJldi54bWxEj0FrwkAUhO9C/8PyhN50o0WR1FWkUtpLD425&#10;9PbIPpOY7NuQfY1pf31XKHgcZuYbZrsfXasG6kPt2cBinoAiLrytuTSQn15nG1BBkC22nsnADwXY&#10;7x4mW0ytv/InDZmUKkI4pGigEulSrUNRkcMw9x1x9M6+dyhR9qW2PV4j3LV6mSRr7bDmuFBhRy8V&#10;FU327Qw0jWj8GvLfSwhePhbH7K1b1cY8TsfDMyihUe7h//a7NfAEtyvxBujdH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vjFmvcMAAADaAAAADwAAAAAAAAAAAAAAAACcAgAA&#10;ZHJzL2Rvd25yZXYueG1sUEsFBgAAAAAEAAQA9wAAAIwDAAAAAA==&#10;">
                  <v:imagedata r:id="rId9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6" o:spid="_x0000_s1028" type="#_x0000_t202" style="position:absolute;left:1444625;top:-1;width:5257800;height:236181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qKsrwQAA&#10;ANoAAAAPAAAAZHJzL2Rvd25yZXYueG1sRI9Pi8IwFMTvwn6H8Ba8abKyilajLC4LnhT/grdH82yL&#10;zUtpsrZ+eyMIHoeZ+Q0zW7S2FDeqfeFYw1dfgSBOnSk403DY//XGIHxANlg6Jg138rCYf3RmmBjX&#10;8JZuu5CJCGGfoIY8hCqR0qc5WfR9VxFH7+JqiyHKOpOmxibCbSkHSo2kxYLjQo4VLXNKr7t/q+G4&#10;vpxP32qT/dph1bhWSbYTqXX3s/2ZggjUhnf41V4ZDSN4Xok3QM4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RairK8EAAADaAAAADwAAAAAAAAAAAAAAAACXAgAAZHJzL2Rvd25y&#10;ZXYueG1sUEsFBgAAAAAEAAQA9QAAAIUDAAAAAA==&#10;" filled="f" stroked="f">
                  <v:textbox>
                    <w:txbxContent>
                      <w:p w14:paraId="6BFE3DF8" w14:textId="3C0D23D1" w:rsidR="001A37FC" w:rsidRDefault="00705ECF" w:rsidP="00095CA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This module was designed to prepare students both physically and cognitively to maximize their </w:t>
                        </w:r>
                        <w:r w:rsidR="0013428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understanding of and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erformance on fitness tests. While each activity will help to build muscular fitness, enhance aerobic capacity, and improve flexibility, the use of the module</w:t>
                        </w:r>
                        <w:r w:rsidR="0013428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’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 academic language cards and depth of knowledge (DOK) debrief questions will enhance student understanding of critical fitness concepts.</w:t>
                        </w:r>
                      </w:p>
                      <w:p w14:paraId="5441B8BC" w14:textId="77777777" w:rsidR="00705ECF" w:rsidRDefault="00705ECF" w:rsidP="00095CA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048DF38C" w14:textId="7CF07FB1" w:rsidR="00705ECF" w:rsidRPr="00095CAD" w:rsidRDefault="00705ECF" w:rsidP="00095CA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Our partners at FITNESSGRAM® </w:t>
                        </w:r>
                        <w:r w:rsidR="00280ADF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identify instruction about activity and fitness concepts as the first step in the fitness education process. OPEN’s Plug &amp; Play Fitness activities are designed to facilitate that instruction through vigorous activities that can be done as instant activities throughout the entire school year. The authors recommend </w:t>
                        </w:r>
                        <w:r w:rsidR="0013428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that you build </w:t>
                        </w:r>
                        <w:r w:rsidR="00280ADF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these activities into your instructional routine with at least </w:t>
                        </w:r>
                        <w:r w:rsidR="0013428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one</w:t>
                        </w:r>
                        <w:r w:rsidR="00280ADF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Plug &amp; Play activity integrated into every instructional block plan. </w:t>
                        </w:r>
                      </w:p>
                      <w:p w14:paraId="139C3AB9" w14:textId="77777777" w:rsidR="001A37FC" w:rsidRDefault="001A37FC"/>
                    </w:txbxContent>
                  </v:textbox>
                </v:shape>
                <w10:wrap type="through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5FBFD33" wp14:editId="190C8D9C">
                <wp:simplePos x="0" y="0"/>
                <wp:positionH relativeFrom="column">
                  <wp:posOffset>289560</wp:posOffset>
                </wp:positionH>
                <wp:positionV relativeFrom="paragraph">
                  <wp:posOffset>2371090</wp:posOffset>
                </wp:positionV>
                <wp:extent cx="6565265" cy="1186180"/>
                <wp:effectExtent l="0" t="0" r="0" b="7620"/>
                <wp:wrapThrough wrapText="bothSides">
                  <wp:wrapPolygon edited="0">
                    <wp:start x="0" y="0"/>
                    <wp:lineTo x="0" y="21276"/>
                    <wp:lineTo x="4262" y="21276"/>
                    <wp:lineTo x="15961" y="21276"/>
                    <wp:lineTo x="21477" y="19426"/>
                    <wp:lineTo x="21477" y="463"/>
                    <wp:lineTo x="4262" y="0"/>
                    <wp:lineTo x="0" y="0"/>
                  </wp:wrapPolygon>
                </wp:wrapThrough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65265" cy="1186180"/>
                          <a:chOff x="0" y="0"/>
                          <a:chExt cx="6565265" cy="118618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0" cy="1186180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1307465" y="10160"/>
                            <a:ext cx="5257800" cy="1089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26566E" w14:textId="1AB7084B" w:rsidR="003D5150" w:rsidRPr="003D5150" w:rsidRDefault="001A37FC" w:rsidP="003D515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095CAD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 w:rsidR="003D5150" w:rsidRPr="003D51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tandard 3 [E2.3-5] </w:t>
                              </w:r>
                              <w:r w:rsidR="003D5150" w:rsidRPr="003D5150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Engages in the activities of physical education class without teacher prompting (3); Actively engages in the activities of physical education class, both teacher-directed and independent (4); Actively engages in all the activities of physical education (5).</w:t>
                              </w:r>
                            </w:p>
                            <w:p w14:paraId="776D543C" w14:textId="3FEEBDB2" w:rsidR="001A37FC" w:rsidRPr="003D5150" w:rsidRDefault="003D5150" w:rsidP="003D515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3D51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tandard 3 [E5.3] </w:t>
                              </w:r>
                              <w:r w:rsidRPr="003D5150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Demonstrates, with teacher direction, the health-related fitness components (3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FBFD33" id="Group 12" o:spid="_x0000_s1029" style="position:absolute;margin-left:22.8pt;margin-top:186.7pt;width:516.95pt;height:93.4pt;z-index:251661312;mso-height-relative:margin" coordsize="6565265,11861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">
                <v:shape id="Picture 4" o:spid="_x0000_s1030" type="#_x0000_t75" style="position:absolute;width:1280160;height:118618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dW&#10;zevDAAAA2gAAAA8AAABkcnMvZG93bnJldi54bWxEj0FrwkAUhO8F/8PyBG/NRlOKpK4iglAvhZp4&#10;8PbYfU3SZt+G7DZJ/fVuodDjMDPfMJvdZFsxUO8bxwqWSQqCWDvTcKWgLI6PaxA+IBtsHZOCH/Kw&#10;284eNpgbN/I7DedQiQhhn6OCOoQul9Lrmiz6xHXE0ftwvcUQZV9J0+MY4baVqzR9lhYbjgs1dnSo&#10;SX+dv60CZ4e37HIb8KTLTBbp9VPvQ6HUYj7tX0AEmsJ/+K/9ahQ8we+VeAPk9g4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l1bN68MAAADaAAAADwAAAAAAAAAAAAAAAACcAgAA&#10;ZHJzL2Rvd25yZXYueG1sUEsFBgAAAAAEAAQA9wAAAIwDAAAAAA==&#10;">
                  <v:imagedata r:id="rId11" o:title=""/>
                  <v:path arrowok="t"/>
                </v:shape>
                <v:shape id="Text Box 7" o:spid="_x0000_s1031" type="#_x0000_t202" style="position:absolute;left:1307465;top:10160;width:5257800;height:1089319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5A6wwwAA&#10;ANoAAAAPAAAAZHJzL2Rvd25yZXYueG1sRI9Ba8JAFITvBf/D8oTedNdS2xqzkaIInixNW8HbI/tM&#10;gtm3Ibua9N93BaHHYWa+YdLVYBtxpc7XjjXMpgoEceFMzaWG76/t5A2ED8gGG8ek4Zc8rLLRQ4qJ&#10;cT1/0jUPpYgQ9glqqEJoEyl9UZFFP3UtcfROrrMYouxKaTrsI9w28kmpF2mx5rhQYUvriopzfrEa&#10;fvan4+FZfZQbO297NyjJdiG1fhwP70sQgYbwH763d0bDK9yuxBsgsz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q5A6wwwAAANoAAAAPAAAAAAAAAAAAAAAAAJcCAABkcnMvZG93&#10;bnJldi54bWxQSwUGAAAAAAQABAD1AAAAhwMAAAAA&#10;" filled="f" stroked="f">
                  <v:textbox>
                    <w:txbxContent>
                      <w:p w14:paraId="7726566E" w14:textId="1AB7084B" w:rsidR="003D5150" w:rsidRPr="003D5150" w:rsidRDefault="001A37FC" w:rsidP="003D515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095CAD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</w:t>
                        </w:r>
                        <w:r w:rsidR="003D5150" w:rsidRPr="003D51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tandard 3 [E2.3-5] </w:t>
                        </w:r>
                        <w:r w:rsidR="003D5150" w:rsidRPr="003D5150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Engages in the activities of physical education class without teacher prompting (3); Actively engages in the activities of physical education class, both teacher-directed and independent (4); Actively engages in all the activities of physical education (5).</w:t>
                        </w:r>
                      </w:p>
                      <w:p w14:paraId="776D543C" w14:textId="3FEEBDB2" w:rsidR="001A37FC" w:rsidRPr="003D5150" w:rsidRDefault="003D5150" w:rsidP="003D515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3D51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tandard 3 [E5.3] </w:t>
                        </w:r>
                        <w:r w:rsidRPr="003D5150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Demonstrates, with teacher direction, the health-related fitness components (3).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3D5150" w:rsidRPr="0088066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569A64" wp14:editId="6FF5E747">
                <wp:simplePos x="0" y="0"/>
                <wp:positionH relativeFrom="page">
                  <wp:posOffset>1828800</wp:posOffset>
                </wp:positionH>
                <wp:positionV relativeFrom="paragraph">
                  <wp:posOffset>124460</wp:posOffset>
                </wp:positionV>
                <wp:extent cx="0" cy="3291840"/>
                <wp:effectExtent l="0" t="0" r="25400" b="3556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918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C38E665" id="Straight Connector 3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" from="2in,9.8pt" to="2in,2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" strokecolor="#2c9a43" strokeweight=".5pt">
                <w10:wrap anchorx="page"/>
              </v:line>
            </w:pict>
          </mc:Fallback>
        </mc:AlternateContent>
      </w:r>
      <w:r w:rsidR="003D515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60C42B" wp14:editId="194CB999">
                <wp:simplePos x="0" y="0"/>
                <wp:positionH relativeFrom="column">
                  <wp:posOffset>767080</wp:posOffset>
                </wp:positionH>
                <wp:positionV relativeFrom="paragraph">
                  <wp:posOffset>3556635</wp:posOffset>
                </wp:positionV>
                <wp:extent cx="6324600" cy="4113530"/>
                <wp:effectExtent l="0" t="0" r="0" b="127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411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438"/>
                              <w:gridCol w:w="4590"/>
                              <w:gridCol w:w="1659"/>
                            </w:tblGrid>
                            <w:tr w:rsidR="00C74B7F" w14:paraId="647F45C1" w14:textId="77777777" w:rsidTr="00C74B7F">
                              <w:tc>
                                <w:tcPr>
                                  <w:tcW w:w="3438" w:type="dxa"/>
                                  <w:shd w:val="clear" w:color="auto" w:fill="2C9A43"/>
                                  <w:vAlign w:val="center"/>
                                </w:tcPr>
                                <w:p w14:paraId="6D596CDE" w14:textId="77777777" w:rsidR="001A37FC" w:rsidRPr="008B3051" w:rsidRDefault="001A37FC" w:rsidP="0078730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RESOURCE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shd w:val="clear" w:color="auto" w:fill="2C9A43"/>
                                  <w:vAlign w:val="center"/>
                                </w:tcPr>
                                <w:p w14:paraId="1AB271CB" w14:textId="4770112F" w:rsidR="001A37FC" w:rsidRPr="008B3051" w:rsidRDefault="00C74B7F" w:rsidP="00C74B7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FITNESS FOCUS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shd w:val="clear" w:color="auto" w:fill="2C9A43"/>
                                  <w:vAlign w:val="center"/>
                                </w:tcPr>
                                <w:p w14:paraId="4AC43703" w14:textId="77777777" w:rsidR="001A37FC" w:rsidRPr="008B3051" w:rsidRDefault="001A37FC" w:rsidP="0078730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8B3051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  <w:t>PAGE</w:t>
                                  </w:r>
                                </w:p>
                              </w:tc>
                            </w:tr>
                            <w:tr w:rsidR="00C74B7F" w14:paraId="66B66FCD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01A3EAE3" w14:textId="77777777" w:rsidR="001A37FC" w:rsidRPr="008B3051" w:rsidRDefault="001A37FC" w:rsidP="00F7008C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Module Overview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0876BDEA" w14:textId="77777777" w:rsidR="001A37FC" w:rsidRPr="008B3051" w:rsidRDefault="001A37FC">
                                  <w:pPr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4E607D5E" w14:textId="77777777" w:rsidR="001A37FC" w:rsidRPr="00F7008C" w:rsidRDefault="001A37FC" w:rsidP="002E5CDE">
                                  <w:pPr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</w:pPr>
                                  <w:r w:rsidRPr="00F7008C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C74B7F" w14:paraId="4FCDA3E0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7FEBFC29" w14:textId="77777777" w:rsidR="001A37FC" w:rsidRPr="00BE7572" w:rsidRDefault="001A37FC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equired Materials List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1B35B84B" w14:textId="77777777" w:rsidR="001A37FC" w:rsidRDefault="001A37FC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76EBD169" w14:textId="322D3F72" w:rsidR="001A37FC" w:rsidRDefault="006973FB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C74B7F" w14:paraId="58B995E7" w14:textId="77777777" w:rsidTr="00C74B7F">
                              <w:tc>
                                <w:tcPr>
                                  <w:tcW w:w="3438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F14B699" w14:textId="77777777" w:rsidR="001A37FC" w:rsidRPr="00D734B7" w:rsidRDefault="001A37FC" w:rsidP="002E5CD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734B7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Activity Plan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shd w:val="clear" w:color="auto" w:fill="BFBFBF" w:themeFill="background1" w:themeFillShade="BF"/>
                                </w:tcPr>
                                <w:p w14:paraId="78ADC679" w14:textId="77777777" w:rsidR="001A37FC" w:rsidRDefault="001A37FC"/>
                              </w:tc>
                              <w:tc>
                                <w:tcPr>
                                  <w:tcW w:w="1659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DA40751" w14:textId="77777777" w:rsidR="001A37FC" w:rsidRDefault="001A37FC" w:rsidP="00DE436B"/>
                              </w:tc>
                            </w:tr>
                            <w:tr w:rsidR="00C74B7F" w14:paraId="7679075E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62B892D6" w14:textId="32EF3F3D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Fitness Uno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5DE6065D" w14:textId="0FB7B3FE" w:rsidR="001A37FC" w:rsidRPr="00431547" w:rsidRDefault="00C74B7F" w:rsidP="007C54D6">
                                  <w:pPr>
                                    <w:jc w:val="center"/>
                                    <w:rPr>
                                      <w:spacing w:val="-4"/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pacing w:val="-4"/>
                                      <w:sz w:val="22"/>
                                      <w:szCs w:val="22"/>
                                    </w:rPr>
                                    <w:t>Muscular Fitness, Aerobic Capacity, Flexibil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5C8F09D5" w14:textId="31A29A01" w:rsidR="001A37FC" w:rsidRDefault="006973FB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C74B7F" w14:paraId="33623665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1C1C9CEF" w14:textId="7A55A1A3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erobic Build &amp; Break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10BD3300" w14:textId="0199DC6F" w:rsidR="001A37FC" w:rsidRPr="00431547" w:rsidRDefault="00C74B7F" w:rsidP="00C74B7F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erobic Capac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455A46FD" w14:textId="481EDB92" w:rsidR="001A37FC" w:rsidRDefault="006973FB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C74B7F" w14:paraId="48775553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59CD9C67" w14:textId="58B32F42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Free Foam Ball Fitnes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3FF601D8" w14:textId="383200A6" w:rsidR="001A37FC" w:rsidRPr="00431547" w:rsidRDefault="00C74B7F" w:rsidP="007C54D6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erobic Capac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5BB1A0EC" w14:textId="2D8E7984" w:rsidR="001A37FC" w:rsidRDefault="006973FB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C74B7F" w14:paraId="0B05B5A5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251137F5" w14:textId="38CA5062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erobic Treasure Grab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209C6D93" w14:textId="020292AD" w:rsidR="001A37FC" w:rsidRPr="00431547" w:rsidRDefault="00C74B7F" w:rsidP="007C54D6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erobic Capac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2C246364" w14:textId="0906BC75" w:rsidR="001A37FC" w:rsidRDefault="001A37FC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  <w:r w:rsidR="006973FB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C74B7F" w14:paraId="1737D1E3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751624E6" w14:textId="2CBC887A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Team Triangle Tag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6D9280F7" w14:textId="7FCA1EBE" w:rsidR="001A37FC" w:rsidRPr="00431547" w:rsidRDefault="00C74B7F" w:rsidP="00C74B7F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erobic Capac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286A75D9" w14:textId="442543F1" w:rsidR="001A37FC" w:rsidRDefault="001A37FC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  <w:r w:rsidR="006973FB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C74B7F" w14:paraId="37D5523A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537BB2F4" w14:textId="5A5C1568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Color Crusher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4B8D0B0A" w14:textId="73CB132E" w:rsidR="001A37FC" w:rsidRPr="00431547" w:rsidRDefault="00C74B7F" w:rsidP="007C54D6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Muscular Fitness, Flexibil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7CED54A6" w14:textId="43648BB0" w:rsidR="001A37FC" w:rsidRDefault="001A37FC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  <w:r w:rsidR="006973FB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C74B7F" w14:paraId="443AB500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0DC04088" w14:textId="1AF7B0D4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Core Balance Tag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2378637F" w14:textId="32E66FA7" w:rsidR="001A37FC" w:rsidRPr="00431547" w:rsidRDefault="00C74B7F" w:rsidP="007C54D6">
                                  <w:pPr>
                                    <w:jc w:val="center"/>
                                    <w:rPr>
                                      <w:spacing w:val="-4"/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pacing w:val="-4"/>
                                      <w:sz w:val="22"/>
                                      <w:szCs w:val="22"/>
                                    </w:rPr>
                                    <w:t>Muscular Fitness, Aerobic Capacity, Flexibil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5C8DBA8E" w14:textId="233FC9AD" w:rsidR="001A37FC" w:rsidRDefault="001A37FC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  <w:r w:rsidR="006973FB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C74B7F" w14:paraId="59C3506F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1B3E8B8E" w14:textId="435854D0" w:rsidR="001A37FC" w:rsidRPr="00BE7572" w:rsidRDefault="003D5150" w:rsidP="00D734B7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lank-Tap Relay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vAlign w:val="center"/>
                                </w:tcPr>
                                <w:p w14:paraId="497C9629" w14:textId="43C45719" w:rsidR="001A37FC" w:rsidRPr="00431547" w:rsidRDefault="00C74B7F" w:rsidP="007C54D6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431547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Muscular Fitness, Aerobic Capacity</w:t>
                                  </w:r>
                                </w:p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4B9978FD" w14:textId="50FB8558" w:rsidR="001A37FC" w:rsidRDefault="006973FB" w:rsidP="002E5CDE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C74B7F" w14:paraId="6C8C5697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56C76EE2" w14:textId="77777777" w:rsidR="001A37FC" w:rsidRPr="00BE7572" w:rsidRDefault="001A37FC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ample First Lesson Plan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3BF5A6BF" w14:textId="77777777" w:rsidR="001A37FC" w:rsidRDefault="001A37FC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5A0AD4A3" w14:textId="5A646B29" w:rsidR="001A37FC" w:rsidRDefault="006973FB" w:rsidP="00DE436B">
                                  <w:pPr>
                                    <w:pStyle w:val="NoSpacing"/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21</w:t>
                                  </w:r>
                                </w:p>
                              </w:tc>
                            </w:tr>
                            <w:tr w:rsidR="00C74B7F" w14:paraId="6691C5F3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5EE2D5D7" w14:textId="77777777" w:rsidR="001A37FC" w:rsidRPr="00BE7572" w:rsidRDefault="001A37FC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BE7572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cademic Language Poster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3F328407" w14:textId="77777777" w:rsidR="001A37FC" w:rsidRDefault="001A37FC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0FFFE21A" w14:textId="33DA9F2C" w:rsidR="001A37FC" w:rsidRDefault="009F6A26" w:rsidP="0049223F">
                                  <w:pPr>
                                    <w:pStyle w:val="NoSpacing"/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20</w:t>
                                  </w:r>
                                  <w:r w:rsidR="001A37FC"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 xml:space="preserve"> pages</w:t>
                                  </w:r>
                                </w:p>
                              </w:tc>
                            </w:tr>
                            <w:tr w:rsidR="00C74B7F" w14:paraId="21AB3392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2C9CA1EE" w14:textId="7EBA50E2" w:rsidR="003D5150" w:rsidRPr="00BE7572" w:rsidRDefault="00BD7CD3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Universal Design Adaptation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0FFCE5BB" w14:textId="77777777" w:rsidR="003D5150" w:rsidRDefault="003D5150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7405E83C" w14:textId="4CBDFC04" w:rsidR="003D5150" w:rsidRDefault="00BD7CD3" w:rsidP="0049223F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1 Page</w:t>
                                  </w:r>
                                </w:p>
                              </w:tc>
                            </w:tr>
                            <w:tr w:rsidR="00C74B7F" w14:paraId="035A10A3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0163F890" w14:textId="72E13E97" w:rsidR="00BD7CD3" w:rsidRPr="00BE7572" w:rsidRDefault="00BD7CD3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Fitness Uno Chart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73435465" w14:textId="77777777" w:rsidR="00BD7CD3" w:rsidRDefault="00BD7CD3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7909ADB6" w14:textId="462B1B12" w:rsidR="00BD7CD3" w:rsidRDefault="00BD7CD3" w:rsidP="0049223F">
                                  <w:pPr>
                                    <w:pStyle w:val="NoSpacing"/>
                                    <w:jc w:val="center"/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3 pages</w:t>
                                  </w:r>
                                </w:p>
                              </w:tc>
                            </w:tr>
                            <w:tr w:rsidR="00C74B7F" w14:paraId="37209FF5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721204AD" w14:textId="5A51F2CF" w:rsidR="00BD7CD3" w:rsidRDefault="00BD7CD3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Color Crusher Exercise Poster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384A5849" w14:textId="77777777" w:rsidR="00BD7CD3" w:rsidRDefault="00BD7CD3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1729BC11" w14:textId="14DCDA6D" w:rsidR="00BD7CD3" w:rsidRDefault="00BD7CD3" w:rsidP="0049223F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6 pages</w:t>
                                  </w:r>
                                </w:p>
                              </w:tc>
                            </w:tr>
                            <w:tr w:rsidR="00C74B7F" w14:paraId="4431ABC3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40839994" w14:textId="4827DD8F" w:rsidR="00BD7CD3" w:rsidRDefault="00BD7CD3" w:rsidP="002E5CD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Core Balance Card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13A79B1C" w14:textId="77777777" w:rsidR="00BD7CD3" w:rsidRDefault="00BD7CD3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1FF63A92" w14:textId="3C6B86D3" w:rsidR="00BD7CD3" w:rsidRDefault="00BD7CD3" w:rsidP="0049223F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color w:val="000000" w:themeColor="text1"/>
                                    </w:rPr>
                                    <w:t>3 pages</w:t>
                                  </w:r>
                                </w:p>
                              </w:tc>
                            </w:tr>
                            <w:tr w:rsidR="00C74B7F" w14:paraId="52E94A86" w14:textId="77777777" w:rsidTr="00C74B7F">
                              <w:tc>
                                <w:tcPr>
                                  <w:tcW w:w="3438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13CF7E3" w14:textId="77777777" w:rsidR="00BD7CD3" w:rsidRPr="00DD66EE" w:rsidRDefault="00BD7CD3" w:rsidP="002E5CDE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DD66EE">
                                    <w:rPr>
                                      <w:rFonts w:ascii="Arial" w:hAnsi="Arial" w:cs="Arial"/>
                                      <w:b/>
                                      <w:sz w:val="22"/>
                                      <w:szCs w:val="22"/>
                                    </w:rPr>
                                    <w:t>Student Assessment Tool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shd w:val="clear" w:color="auto" w:fill="BFBFBF" w:themeFill="background1" w:themeFillShade="BF"/>
                                </w:tcPr>
                                <w:p w14:paraId="0AFE7B90" w14:textId="77777777" w:rsidR="00BD7CD3" w:rsidRDefault="00BD7CD3"/>
                              </w:tc>
                              <w:tc>
                                <w:tcPr>
                                  <w:tcW w:w="1659" w:type="dxa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FD6EA59" w14:textId="77777777" w:rsidR="00BD7CD3" w:rsidRDefault="00BD7CD3" w:rsidP="002E5CD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C74B7F" w14:paraId="0997638C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5ADCC9A0" w14:textId="1FBDC3BE" w:rsidR="00BD7CD3" w:rsidRPr="00BE7572" w:rsidRDefault="00BD7CD3" w:rsidP="00DD66EE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cademic Language Quiz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632FDBE2" w14:textId="77777777" w:rsidR="00BD7CD3" w:rsidRDefault="00BD7CD3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3E13685C" w14:textId="77777777" w:rsidR="00BD7CD3" w:rsidRDefault="00BD7CD3" w:rsidP="002E5CD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C74B7F" w14:paraId="08442E65" w14:textId="77777777" w:rsidTr="00C74B7F">
                              <w:tc>
                                <w:tcPr>
                                  <w:tcW w:w="3438" w:type="dxa"/>
                                  <w:vAlign w:val="center"/>
                                </w:tcPr>
                                <w:p w14:paraId="0FD2A856" w14:textId="175899C3" w:rsidR="00BD7CD3" w:rsidRPr="00BE7572" w:rsidRDefault="00BD7CD3" w:rsidP="00DD66EE">
                                  <w:pPr>
                                    <w:ind w:left="720" w:hanging="450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DOK Exit Slips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</w:tcPr>
                                <w:p w14:paraId="1F90A0BE" w14:textId="77777777" w:rsidR="00BD7CD3" w:rsidRDefault="00BD7CD3"/>
                              </w:tc>
                              <w:tc>
                                <w:tcPr>
                                  <w:tcW w:w="1659" w:type="dxa"/>
                                  <w:vAlign w:val="center"/>
                                </w:tcPr>
                                <w:p w14:paraId="0A736707" w14:textId="77777777" w:rsidR="00BD7CD3" w:rsidRDefault="00BD7CD3" w:rsidP="002E5CDE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506F376C" w14:textId="77777777" w:rsidR="001A37FC" w:rsidRDefault="001A37F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0C42B" id="Text Box 8" o:spid="_x0000_s1032" type="#_x0000_t202" style="position:absolute;margin-left:60.4pt;margin-top:280.05pt;width:498pt;height:323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438"/>
                        <w:gridCol w:w="4590"/>
                        <w:gridCol w:w="1659"/>
                      </w:tblGrid>
                      <w:tr w:rsidR="00C74B7F" w14:paraId="647F45C1" w14:textId="77777777" w:rsidTr="00C74B7F">
                        <w:tc>
                          <w:tcPr>
                            <w:tcW w:w="3438" w:type="dxa"/>
                            <w:shd w:val="clear" w:color="auto" w:fill="2C9A43"/>
                            <w:vAlign w:val="center"/>
                          </w:tcPr>
                          <w:p w14:paraId="6D596CDE" w14:textId="77777777" w:rsidR="001A37FC" w:rsidRPr="008B3051" w:rsidRDefault="001A37FC" w:rsidP="0078730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RESOURCES</w:t>
                            </w:r>
                          </w:p>
                        </w:tc>
                        <w:tc>
                          <w:tcPr>
                            <w:tcW w:w="4590" w:type="dxa"/>
                            <w:shd w:val="clear" w:color="auto" w:fill="2C9A43"/>
                            <w:vAlign w:val="center"/>
                          </w:tcPr>
                          <w:p w14:paraId="1AB271CB" w14:textId="4770112F" w:rsidR="001A37FC" w:rsidRPr="008B3051" w:rsidRDefault="00C74B7F" w:rsidP="00C74B7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FITNESS FOCUS</w:t>
                            </w:r>
                          </w:p>
                        </w:tc>
                        <w:tc>
                          <w:tcPr>
                            <w:tcW w:w="1659" w:type="dxa"/>
                            <w:shd w:val="clear" w:color="auto" w:fill="2C9A43"/>
                            <w:vAlign w:val="center"/>
                          </w:tcPr>
                          <w:p w14:paraId="4AC43703" w14:textId="77777777" w:rsidR="001A37FC" w:rsidRPr="008B3051" w:rsidRDefault="001A37FC" w:rsidP="0078730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8B305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PAGE</w:t>
                            </w:r>
                          </w:p>
                        </w:tc>
                      </w:tr>
                      <w:tr w:rsidR="00C74B7F" w14:paraId="66B66FCD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01A3EAE3" w14:textId="77777777" w:rsidR="001A37FC" w:rsidRPr="008B3051" w:rsidRDefault="001A37FC" w:rsidP="00F7008C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dule Overview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0876BDEA" w14:textId="77777777" w:rsidR="001A37FC" w:rsidRPr="008B3051" w:rsidRDefault="001A37FC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4E607D5E" w14:textId="77777777" w:rsidR="001A37FC" w:rsidRPr="00F7008C" w:rsidRDefault="001A37FC" w:rsidP="002E5CDE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</w:pPr>
                            <w:r w:rsidRPr="00F7008C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</w:p>
                        </w:tc>
                      </w:tr>
                      <w:tr w:rsidR="00C74B7F" w14:paraId="4FCDA3E0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7FEBFC29" w14:textId="77777777" w:rsidR="001A37FC" w:rsidRPr="00BE7572" w:rsidRDefault="001A37FC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quired Materials List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1B35B84B" w14:textId="77777777" w:rsidR="001A37FC" w:rsidRDefault="001A37FC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76EBD169" w14:textId="322D3F72" w:rsidR="001A37FC" w:rsidRDefault="006973FB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</w:tr>
                      <w:tr w:rsidR="00C74B7F" w14:paraId="58B995E7" w14:textId="77777777" w:rsidTr="00C74B7F">
                        <w:tc>
                          <w:tcPr>
                            <w:tcW w:w="3438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1F14B699" w14:textId="77777777" w:rsidR="001A37FC" w:rsidRPr="00D734B7" w:rsidRDefault="001A37FC" w:rsidP="002E5CD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734B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Activity Plans</w:t>
                            </w:r>
                          </w:p>
                        </w:tc>
                        <w:tc>
                          <w:tcPr>
                            <w:tcW w:w="4590" w:type="dxa"/>
                            <w:shd w:val="clear" w:color="auto" w:fill="BFBFBF" w:themeFill="background1" w:themeFillShade="BF"/>
                          </w:tcPr>
                          <w:p w14:paraId="78ADC679" w14:textId="77777777" w:rsidR="001A37FC" w:rsidRDefault="001A37FC"/>
                        </w:tc>
                        <w:tc>
                          <w:tcPr>
                            <w:tcW w:w="1659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3DA40751" w14:textId="77777777" w:rsidR="001A37FC" w:rsidRDefault="001A37FC" w:rsidP="00DE436B"/>
                        </w:tc>
                      </w:tr>
                      <w:tr w:rsidR="00C74B7F" w14:paraId="7679075E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62B892D6" w14:textId="32EF3F3D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itness Uno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5DE6065D" w14:textId="0FB7B3FE" w:rsidR="001A37FC" w:rsidRPr="00431547" w:rsidRDefault="00C74B7F" w:rsidP="007C54D6">
                            <w:pPr>
                              <w:jc w:val="center"/>
                              <w:rPr>
                                <w:spacing w:val="-4"/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pacing w:val="-4"/>
                                <w:sz w:val="22"/>
                                <w:szCs w:val="22"/>
                              </w:rPr>
                              <w:t>Muscular Fitness, Aerobic Capacity, Flexibil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5C8F09D5" w14:textId="31A29A01" w:rsidR="001A37FC" w:rsidRDefault="006973FB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5</w:t>
                            </w:r>
                          </w:p>
                        </w:tc>
                      </w:tr>
                      <w:tr w:rsidR="00C74B7F" w14:paraId="33623665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1C1C9CEF" w14:textId="7A55A1A3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erobic Build &amp; Break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10BD3300" w14:textId="0199DC6F" w:rsidR="001A37FC" w:rsidRPr="00431547" w:rsidRDefault="00C74B7F" w:rsidP="00C74B7F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erobic Capac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455A46FD" w14:textId="481EDB92" w:rsidR="001A37FC" w:rsidRDefault="006973FB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7</w:t>
                            </w:r>
                          </w:p>
                        </w:tc>
                      </w:tr>
                      <w:tr w:rsidR="00C74B7F" w14:paraId="48775553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59CD9C67" w14:textId="58B32F42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ree Foam Ball Fitness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3FF601D8" w14:textId="383200A6" w:rsidR="001A37FC" w:rsidRPr="00431547" w:rsidRDefault="00C74B7F" w:rsidP="007C54D6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erobic Capac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5BB1A0EC" w14:textId="2D8E7984" w:rsidR="001A37FC" w:rsidRDefault="006973FB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9</w:t>
                            </w:r>
                          </w:p>
                        </w:tc>
                      </w:tr>
                      <w:tr w:rsidR="00C74B7F" w14:paraId="0B05B5A5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251137F5" w14:textId="38CA5062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erobic Treasure Grab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209C6D93" w14:textId="020292AD" w:rsidR="001A37FC" w:rsidRPr="00431547" w:rsidRDefault="00C74B7F" w:rsidP="007C54D6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erobic Capac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2C246364" w14:textId="0906BC75" w:rsidR="001A37FC" w:rsidRDefault="001A37FC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  <w:r w:rsidR="006973FB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</w:p>
                        </w:tc>
                      </w:tr>
                      <w:tr w:rsidR="00C74B7F" w14:paraId="1737D1E3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751624E6" w14:textId="2CBC887A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eam Triangle Tag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6D9280F7" w14:textId="7FCA1EBE" w:rsidR="001A37FC" w:rsidRPr="00431547" w:rsidRDefault="00C74B7F" w:rsidP="00C74B7F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erobic Capac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286A75D9" w14:textId="442543F1" w:rsidR="001A37FC" w:rsidRDefault="001A37FC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  <w:r w:rsidR="006973FB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</w:tr>
                      <w:tr w:rsidR="00C74B7F" w14:paraId="37D5523A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537BB2F4" w14:textId="5A5C1568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lor Crushers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4B8D0B0A" w14:textId="73CB132E" w:rsidR="001A37FC" w:rsidRPr="00431547" w:rsidRDefault="00C74B7F" w:rsidP="007C54D6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uscular Fitness, Flexibil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7CED54A6" w14:textId="43648BB0" w:rsidR="001A37FC" w:rsidRDefault="001A37FC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  <w:r w:rsidR="006973FB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5</w:t>
                            </w:r>
                          </w:p>
                        </w:tc>
                      </w:tr>
                      <w:tr w:rsidR="00C74B7F" w14:paraId="443AB500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0DC04088" w14:textId="1AF7B0D4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re Balance Tag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2378637F" w14:textId="32E66FA7" w:rsidR="001A37FC" w:rsidRPr="00431547" w:rsidRDefault="00C74B7F" w:rsidP="007C54D6">
                            <w:pPr>
                              <w:jc w:val="center"/>
                              <w:rPr>
                                <w:spacing w:val="-4"/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pacing w:val="-4"/>
                                <w:sz w:val="22"/>
                                <w:szCs w:val="22"/>
                              </w:rPr>
                              <w:t>Muscular Fitness, Aerobic Capacity, Flexibil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5C8DBA8E" w14:textId="233FC9AD" w:rsidR="001A37FC" w:rsidRDefault="001A37FC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</w:t>
                            </w:r>
                            <w:r w:rsidR="006973FB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7</w:t>
                            </w:r>
                          </w:p>
                        </w:tc>
                      </w:tr>
                      <w:tr w:rsidR="00C74B7F" w14:paraId="59C3506F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1B3E8B8E" w14:textId="435854D0" w:rsidR="001A37FC" w:rsidRPr="00BE7572" w:rsidRDefault="003D5150" w:rsidP="00D734B7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nk-Tap Relay</w:t>
                            </w:r>
                          </w:p>
                        </w:tc>
                        <w:tc>
                          <w:tcPr>
                            <w:tcW w:w="4590" w:type="dxa"/>
                            <w:vAlign w:val="center"/>
                          </w:tcPr>
                          <w:p w14:paraId="497C9629" w14:textId="43C45719" w:rsidR="001A37FC" w:rsidRPr="00431547" w:rsidRDefault="00C74B7F" w:rsidP="007C54D6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3154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uscular Fitness, Aerobic Capacity</w:t>
                            </w:r>
                          </w:p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4B9978FD" w14:textId="50FB8558" w:rsidR="001A37FC" w:rsidRDefault="006973FB" w:rsidP="002E5CDE">
                            <w:pPr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9</w:t>
                            </w:r>
                          </w:p>
                        </w:tc>
                      </w:tr>
                      <w:tr w:rsidR="00C74B7F" w14:paraId="6C8C5697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56C76EE2" w14:textId="77777777" w:rsidR="001A37FC" w:rsidRPr="00BE7572" w:rsidRDefault="001A37FC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ample First Lesson Plan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3BF5A6BF" w14:textId="77777777" w:rsidR="001A37FC" w:rsidRDefault="001A37FC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5A0AD4A3" w14:textId="5A646B29" w:rsidR="001A37FC" w:rsidRDefault="006973FB" w:rsidP="00DE436B">
                            <w:pPr>
                              <w:pStyle w:val="NoSpacing"/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21</w:t>
                            </w:r>
                          </w:p>
                        </w:tc>
                      </w:tr>
                      <w:tr w:rsidR="00C74B7F" w14:paraId="6691C5F3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5EE2D5D7" w14:textId="77777777" w:rsidR="001A37FC" w:rsidRPr="00BE7572" w:rsidRDefault="001A37FC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E757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ademic Language Posters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3F328407" w14:textId="77777777" w:rsidR="001A37FC" w:rsidRDefault="001A37FC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0FFFE21A" w14:textId="33DA9F2C" w:rsidR="001A37FC" w:rsidRDefault="009F6A26" w:rsidP="0049223F">
                            <w:pPr>
                              <w:pStyle w:val="NoSpacing"/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20</w:t>
                            </w:r>
                            <w:r w:rsidR="001A37FC"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 xml:space="preserve"> pages</w:t>
                            </w:r>
                          </w:p>
                        </w:tc>
                      </w:tr>
                      <w:tr w:rsidR="00C74B7F" w14:paraId="21AB3392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2C9CA1EE" w14:textId="7EBA50E2" w:rsidR="003D5150" w:rsidRPr="00BE7572" w:rsidRDefault="00BD7CD3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niversal Design Adaptations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0FFCE5BB" w14:textId="77777777" w:rsidR="003D5150" w:rsidRDefault="003D5150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7405E83C" w14:textId="4CBDFC04" w:rsidR="003D5150" w:rsidRDefault="00BD7CD3" w:rsidP="0049223F">
                            <w:pPr>
                              <w:pStyle w:val="NoSpacing"/>
                              <w:jc w:val="center"/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1 Page</w:t>
                            </w:r>
                          </w:p>
                        </w:tc>
                      </w:tr>
                      <w:tr w:rsidR="00C74B7F" w14:paraId="035A10A3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0163F890" w14:textId="72E13E97" w:rsidR="00BD7CD3" w:rsidRPr="00BE7572" w:rsidRDefault="00BD7CD3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itness Uno Charts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73435465" w14:textId="77777777" w:rsidR="00BD7CD3" w:rsidRDefault="00BD7CD3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7909ADB6" w14:textId="462B1B12" w:rsidR="00BD7CD3" w:rsidRDefault="00BD7CD3" w:rsidP="0049223F">
                            <w:pPr>
                              <w:pStyle w:val="NoSpacing"/>
                              <w:jc w:val="center"/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3 pages</w:t>
                            </w:r>
                          </w:p>
                        </w:tc>
                      </w:tr>
                      <w:tr w:rsidR="00C74B7F" w14:paraId="37209FF5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721204AD" w14:textId="5A51F2CF" w:rsidR="00BD7CD3" w:rsidRDefault="00BD7CD3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lor Crusher Exercise Posters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384A5849" w14:textId="77777777" w:rsidR="00BD7CD3" w:rsidRDefault="00BD7CD3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1729BC11" w14:textId="14DCDA6D" w:rsidR="00BD7CD3" w:rsidRDefault="00BD7CD3" w:rsidP="0049223F">
                            <w:pPr>
                              <w:pStyle w:val="NoSpacing"/>
                              <w:jc w:val="center"/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6 pages</w:t>
                            </w:r>
                          </w:p>
                        </w:tc>
                      </w:tr>
                      <w:tr w:rsidR="00C74B7F" w14:paraId="4431ABC3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40839994" w14:textId="4827DD8F" w:rsidR="00BD7CD3" w:rsidRDefault="00BD7CD3" w:rsidP="002E5C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re Balance Cards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13A79B1C" w14:textId="77777777" w:rsidR="00BD7CD3" w:rsidRDefault="00BD7CD3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1FF63A92" w14:textId="3C6B86D3" w:rsidR="00BD7CD3" w:rsidRDefault="00BD7CD3" w:rsidP="0049223F">
                            <w:pPr>
                              <w:pStyle w:val="NoSpacing"/>
                              <w:jc w:val="center"/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000000" w:themeColor="text1"/>
                              </w:rPr>
                              <w:t>3 pages</w:t>
                            </w:r>
                          </w:p>
                        </w:tc>
                      </w:tr>
                      <w:tr w:rsidR="00C74B7F" w14:paraId="52E94A86" w14:textId="77777777" w:rsidTr="00C74B7F">
                        <w:tc>
                          <w:tcPr>
                            <w:tcW w:w="3438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313CF7E3" w14:textId="77777777" w:rsidR="00BD7CD3" w:rsidRPr="00DD66EE" w:rsidRDefault="00BD7CD3" w:rsidP="002E5CD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66E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tudent Assessment Tools</w:t>
                            </w:r>
                          </w:p>
                        </w:tc>
                        <w:tc>
                          <w:tcPr>
                            <w:tcW w:w="4590" w:type="dxa"/>
                            <w:shd w:val="clear" w:color="auto" w:fill="BFBFBF" w:themeFill="background1" w:themeFillShade="BF"/>
                          </w:tcPr>
                          <w:p w14:paraId="0AFE7B90" w14:textId="77777777" w:rsidR="00BD7CD3" w:rsidRDefault="00BD7CD3"/>
                        </w:tc>
                        <w:tc>
                          <w:tcPr>
                            <w:tcW w:w="1659" w:type="dxa"/>
                            <w:shd w:val="clear" w:color="auto" w:fill="BFBFBF" w:themeFill="background1" w:themeFillShade="BF"/>
                            <w:vAlign w:val="center"/>
                          </w:tcPr>
                          <w:p w14:paraId="5FD6EA59" w14:textId="77777777" w:rsidR="00BD7CD3" w:rsidRDefault="00BD7CD3" w:rsidP="002E5CDE">
                            <w:pPr>
                              <w:jc w:val="center"/>
                            </w:pPr>
                          </w:p>
                        </w:tc>
                      </w:tr>
                      <w:tr w:rsidR="00C74B7F" w14:paraId="0997638C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5ADCC9A0" w14:textId="1FBDC3BE" w:rsidR="00BD7CD3" w:rsidRPr="00BE7572" w:rsidRDefault="00BD7CD3" w:rsidP="00DD66EE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ademic Language Quiz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632FDBE2" w14:textId="77777777" w:rsidR="00BD7CD3" w:rsidRDefault="00BD7CD3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3E13685C" w14:textId="77777777" w:rsidR="00BD7CD3" w:rsidRDefault="00BD7CD3" w:rsidP="002E5CDE">
                            <w:pPr>
                              <w:jc w:val="center"/>
                            </w:pPr>
                          </w:p>
                        </w:tc>
                      </w:tr>
                      <w:tr w:rsidR="00C74B7F" w14:paraId="08442E65" w14:textId="77777777" w:rsidTr="00C74B7F">
                        <w:tc>
                          <w:tcPr>
                            <w:tcW w:w="3438" w:type="dxa"/>
                            <w:vAlign w:val="center"/>
                          </w:tcPr>
                          <w:p w14:paraId="0FD2A856" w14:textId="175899C3" w:rsidR="00BD7CD3" w:rsidRPr="00BE7572" w:rsidRDefault="00BD7CD3" w:rsidP="00DD66EE">
                            <w:pPr>
                              <w:ind w:left="720" w:hanging="45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OK Exit Slips</w:t>
                            </w:r>
                          </w:p>
                        </w:tc>
                        <w:tc>
                          <w:tcPr>
                            <w:tcW w:w="4590" w:type="dxa"/>
                          </w:tcPr>
                          <w:p w14:paraId="1F90A0BE" w14:textId="77777777" w:rsidR="00BD7CD3" w:rsidRDefault="00BD7CD3"/>
                        </w:tc>
                        <w:tc>
                          <w:tcPr>
                            <w:tcW w:w="1659" w:type="dxa"/>
                            <w:vAlign w:val="center"/>
                          </w:tcPr>
                          <w:p w14:paraId="0A736707" w14:textId="77777777" w:rsidR="00BD7CD3" w:rsidRDefault="00BD7CD3" w:rsidP="002E5CDE">
                            <w:pPr>
                              <w:jc w:val="center"/>
                            </w:pPr>
                          </w:p>
                        </w:tc>
                      </w:tr>
                    </w:tbl>
                    <w:p w14:paraId="506F376C" w14:textId="77777777" w:rsidR="001A37FC" w:rsidRDefault="001A37FC"/>
                  </w:txbxContent>
                </v:textbox>
                <w10:wrap type="square"/>
              </v:shape>
            </w:pict>
          </mc:Fallback>
        </mc:AlternateContent>
      </w:r>
      <w:r w:rsidR="003D5150">
        <w:rPr>
          <w:noProof/>
        </w:rPr>
        <w:drawing>
          <wp:anchor distT="0" distB="0" distL="114300" distR="114300" simplePos="0" relativeHeight="251653120" behindDoc="1" locked="0" layoutInCell="1" allowOverlap="1" wp14:anchorId="4FF32C64" wp14:editId="400CE8F2">
            <wp:simplePos x="0" y="0"/>
            <wp:positionH relativeFrom="column">
              <wp:posOffset>461010</wp:posOffset>
            </wp:positionH>
            <wp:positionV relativeFrom="paragraph">
              <wp:posOffset>3591124</wp:posOffset>
            </wp:positionV>
            <wp:extent cx="381000" cy="3162300"/>
            <wp:effectExtent l="0" t="0" r="0" b="1270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 of Content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316230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A44">
        <w:softHyphen/>
      </w:r>
      <w:r w:rsidR="00DC3F85">
        <w:br w:type="page"/>
      </w:r>
      <w:r w:rsidR="00E105FB">
        <w:lastRenderedPageBreak/>
        <w:softHyphen/>
      </w:r>
      <w:r w:rsidR="00E105FB">
        <w:softHyphen/>
      </w:r>
      <w:bookmarkStart w:id="0" w:name="_GoBack"/>
    </w:p>
    <w:p w14:paraId="1CBBDFC2" w14:textId="77777777" w:rsidR="00946D1B" w:rsidRDefault="00BE7572">
      <w:r>
        <w:br/>
      </w:r>
      <w:r>
        <w:br/>
      </w:r>
    </w:p>
    <w:bookmarkEnd w:id="0"/>
    <w:p w14:paraId="449CD33E" w14:textId="0BAFFB5F" w:rsidR="00794312" w:rsidRDefault="00280ADF"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02289887" wp14:editId="6E6618AE">
                <wp:simplePos x="0" y="0"/>
                <wp:positionH relativeFrom="column">
                  <wp:posOffset>297815</wp:posOffset>
                </wp:positionH>
                <wp:positionV relativeFrom="page">
                  <wp:posOffset>1786890</wp:posOffset>
                </wp:positionV>
                <wp:extent cx="6701790" cy="3472815"/>
                <wp:effectExtent l="0" t="0" r="3810" b="6985"/>
                <wp:wrapThrough wrapText="bothSides">
                  <wp:wrapPolygon edited="0">
                    <wp:start x="0" y="0"/>
                    <wp:lineTo x="0" y="5055"/>
                    <wp:lineTo x="4748" y="5055"/>
                    <wp:lineTo x="4748" y="21485"/>
                    <wp:lineTo x="21449" y="21485"/>
                    <wp:lineTo x="21530" y="158"/>
                    <wp:lineTo x="4175" y="0"/>
                    <wp:lineTo x="0" y="0"/>
                  </wp:wrapPolygon>
                </wp:wrapThrough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1790" cy="3472815"/>
                          <a:chOff x="0" y="0"/>
                          <a:chExt cx="6701977" cy="3473582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890" cy="8153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1444573" y="8255"/>
                            <a:ext cx="5257404" cy="34653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0DB04F" w14:textId="70505D73" w:rsidR="001A37FC" w:rsidRPr="005A04ED" w:rsidRDefault="001A37FC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Each </w:t>
                              </w:r>
                              <w:r w:rsidR="00C318D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lug &amp; Play Fitness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activity in this module is meant to be one part of a complete lesson. </w:t>
                              </w:r>
                              <w:r w:rsidR="00C318D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lug &amp; Play activities can be plugged into any skill module as a way to incorporate fitness concepts throughout the school year. OPEN National Trainers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recommend the following </w:t>
                              </w:r>
                              <w:r w:rsidR="00C74B7F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ormula for creating a 30- to 45-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minute lesson:</w:t>
                              </w:r>
                            </w:p>
                            <w:p w14:paraId="2C31A749" w14:textId="315FB45E" w:rsidR="001A37FC" w:rsidRPr="005A04ED" w:rsidRDefault="001A37FC" w:rsidP="005A04ED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  </w:t>
                              </w:r>
                              <w:r w:rsidR="00C318D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lug &amp; Play Fitness Activity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="00C318D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5</w:t>
                              </w:r>
                              <w:r w:rsidR="008F2244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–</w:t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0 minutes</w:t>
                              </w:r>
                            </w:p>
                            <w:p w14:paraId="07EB542B" w14:textId="3F9758C9" w:rsidR="001A37FC" w:rsidRPr="005A04ED" w:rsidRDefault="001A37FC" w:rsidP="005A04ED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+ Skill </w:t>
                              </w:r>
                              <w:r w:rsidR="00C318D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Module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Activity with Debrief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0</w:t>
                              </w:r>
                              <w:r w:rsidR="008F2244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–</w:t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5 minutes</w:t>
                              </w:r>
                            </w:p>
                            <w:p w14:paraId="6A08B562" w14:textId="2C35DA4F" w:rsidR="001A37FC" w:rsidRPr="005A04ED" w:rsidRDefault="001A37FC" w:rsidP="005A04ED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+ Skill </w:t>
                              </w:r>
                              <w:r w:rsidR="00C318D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Module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Activity with Debrief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0</w:t>
                              </w:r>
                              <w:r w:rsidR="008F2244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–</w:t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15 minutes</w:t>
                              </w:r>
                            </w:p>
                            <w:p w14:paraId="6B23608B" w14:textId="77777777" w:rsidR="001A37FC" w:rsidRPr="005A04ED" w:rsidRDefault="001A37FC" w:rsidP="005A04ED">
                              <w:pPr>
                                <w:ind w:left="72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+ Check for Understanding 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ab/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</w:rPr>
                                <w:t>5 minutes</w:t>
                              </w:r>
                            </w:p>
                            <w:p w14:paraId="5DCDC4BE" w14:textId="15258FA1" w:rsidR="00280ADF" w:rsidRDefault="001A37FC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br/>
                              </w:r>
                              <w:r w:rsidR="00280ADF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ome ideas for incorporating Plug &amp; Play Fitness activities into block plans include:</w:t>
                              </w:r>
                            </w:p>
                            <w:p w14:paraId="169E5D7D" w14:textId="77777777" w:rsidR="00280ADF" w:rsidRDefault="00280ADF" w:rsidP="00280AD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lug &amp; Play Instant Activities</w:t>
                              </w:r>
                            </w:p>
                            <w:p w14:paraId="42676F4C" w14:textId="2904C086" w:rsidR="00280ADF" w:rsidRDefault="00280ADF" w:rsidP="00280AD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Fitness Fridays with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one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or more Plug &amp; Play Activity</w:t>
                              </w:r>
                            </w:p>
                            <w:p w14:paraId="3C8B1E4C" w14:textId="365A9485" w:rsidR="00280ADF" w:rsidRPr="00280ADF" w:rsidRDefault="00280ADF" w:rsidP="00280AD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Fitness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rap-ups at the end of short lessons using Plug &amp; Play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DOK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Exit Slips as assessments</w:t>
                              </w:r>
                            </w:p>
                            <w:p w14:paraId="6B377492" w14:textId="77777777" w:rsidR="00280ADF" w:rsidRDefault="00280ADF" w:rsidP="005A04E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  <w:p w14:paraId="473B9C92" w14:textId="4C0082DD" w:rsidR="001A37FC" w:rsidRPr="005A04ED" w:rsidRDefault="001A37FC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mportant: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Suggestions are what they say they are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5A04ED">
                                <w:rPr>
                                  <w:rFonts w:ascii="Arial" w:hAnsi="Arial" w:cs="Arial"/>
                                  <w:i/>
                                  <w:sz w:val="22"/>
                                  <w:szCs w:val="22"/>
                                  <w:u w:val="single"/>
                                </w:rPr>
                                <w:t>suggestions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. All OPEN materials are offered in MS Word format so that you can easily modify our suggestions to meet the needs of your students.</w:t>
                              </w:r>
                            </w:p>
                            <w:p w14:paraId="54F2726B" w14:textId="77777777" w:rsidR="001A37FC" w:rsidRPr="005A04ED" w:rsidRDefault="001A37FC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89887" id="Group 13" o:spid="_x0000_s1033" style="position:absolute;margin-left:23.45pt;margin-top:140.7pt;width:527.7pt;height:273.45pt;z-index:251667456;mso-position-vertical-relative:page;mso-height-relative:margin" coordsize="6701977,3473582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">
                <v:shape id="Picture 15" o:spid="_x0000_s1034" type="#_x0000_t75" style="position:absolute;width:1278890;height:81534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">
                  <v:imagedata r:id="rId14" o:title=""/>
                  <v:path arrowok="t"/>
                </v:shape>
                <v:shape id="Text Box 18" o:spid="_x0000_s1035" type="#_x0000_t202" style="position:absolute;left:1444573;top:8255;width:5257404;height:346532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9tn/xAAA&#10;ANsAAAAPAAAAZHJzL2Rvd25yZXYueG1sRI9Pa8JAEMXvQr/DMgVvuttiRaOrlJaCpxbjH/A2ZMck&#10;NDsbslsTv33nUOhthvfmvd+st4Nv1I26WAe28DQ1oIiL4GouLRwPH5MFqJiQHTaBycKdImw3D6M1&#10;Zi70vKdbnkolIRwztFCl1GZax6Iij3EaWmLRrqHzmGTtSu067CXcN/rZmLn2WLM0VNjSW0XFd/7j&#10;LZw+r5fzzHyV7/6l7cNgNPultnb8OLyuQCUa0r/573rnBF9g5RcZQG9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ovbZ/8QAAADbAAAADwAAAAAAAAAAAAAAAACXAgAAZHJzL2Rv&#10;d25yZXYueG1sUEsFBgAAAAAEAAQA9QAAAIgDAAAAAA==&#10;" filled="f" stroked="f">
                  <v:textbox>
                    <w:txbxContent>
                      <w:p w14:paraId="540DB04F" w14:textId="70505D73" w:rsidR="001A37FC" w:rsidRPr="005A04ED" w:rsidRDefault="001A37FC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Each </w:t>
                        </w:r>
                        <w:r w:rsidR="00C318D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lug &amp; Play Fitness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activity in this module is meant to be one part of a complete lesson. </w:t>
                        </w:r>
                        <w:r w:rsidR="00C318D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lug &amp; Play activities can be plugged into any skill module as a way to incorporate fitness concepts throughout the school year. OPEN National Trainers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recommend the following </w:t>
                        </w:r>
                        <w:r w:rsidR="00C74B7F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ormula for creating a 30- to 45-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minute lesson:</w:t>
                        </w:r>
                      </w:p>
                      <w:p w14:paraId="2C31A749" w14:textId="315FB45E" w:rsidR="001A37FC" w:rsidRPr="005A04ED" w:rsidRDefault="001A37FC" w:rsidP="005A04ED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  </w:t>
                        </w:r>
                        <w:r w:rsidR="00C318D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lug &amp; Play Fitness Activity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="00C318D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5</w:t>
                        </w:r>
                        <w:r w:rsidR="008F2244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–</w:t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0 minutes</w:t>
                        </w:r>
                      </w:p>
                      <w:p w14:paraId="07EB542B" w14:textId="3F9758C9" w:rsidR="001A37FC" w:rsidRPr="005A04ED" w:rsidRDefault="001A37FC" w:rsidP="005A04ED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+ Skill </w:t>
                        </w:r>
                        <w:r w:rsidR="00C318D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Module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Activity with Debrief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0</w:t>
                        </w:r>
                        <w:r w:rsidR="008F2244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–</w:t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5 minutes</w:t>
                        </w:r>
                      </w:p>
                      <w:p w14:paraId="6A08B562" w14:textId="2C35DA4F" w:rsidR="001A37FC" w:rsidRPr="005A04ED" w:rsidRDefault="001A37FC" w:rsidP="005A04ED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+ Skill </w:t>
                        </w:r>
                        <w:r w:rsidR="00C318D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Module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Activity with Debrief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0</w:t>
                        </w:r>
                        <w:r w:rsidR="008F2244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–</w:t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15 minutes</w:t>
                        </w:r>
                      </w:p>
                      <w:p w14:paraId="6B23608B" w14:textId="77777777" w:rsidR="001A37FC" w:rsidRPr="005A04ED" w:rsidRDefault="001A37FC" w:rsidP="005A04ED">
                        <w:pPr>
                          <w:ind w:left="72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+ Check for Understanding 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ab/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</w:rPr>
                          <w:t>5 minutes</w:t>
                        </w:r>
                      </w:p>
                      <w:p w14:paraId="5DCDC4BE" w14:textId="15258FA1" w:rsidR="00280ADF" w:rsidRDefault="001A37FC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br/>
                        </w:r>
                        <w:r w:rsidR="00280ADF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ome ideas for incorporating Plug &amp; Play Fitness activities into block plans include:</w:t>
                        </w:r>
                      </w:p>
                      <w:p w14:paraId="169E5D7D" w14:textId="77777777" w:rsidR="00280ADF" w:rsidRDefault="00280ADF" w:rsidP="00280AD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lug &amp; Play Instant Activities</w:t>
                        </w:r>
                      </w:p>
                      <w:p w14:paraId="42676F4C" w14:textId="2904C086" w:rsidR="00280ADF" w:rsidRDefault="00280ADF" w:rsidP="00280AD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Fitness Fridays with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one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or more Plug &amp; Play Activity</w:t>
                        </w:r>
                      </w:p>
                      <w:p w14:paraId="3C8B1E4C" w14:textId="365A9485" w:rsidR="00280ADF" w:rsidRPr="00280ADF" w:rsidRDefault="00280ADF" w:rsidP="00280AD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Fitness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w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rap-ups at the end of short lessons using Plug &amp; Play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DOK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Exit Slips as assessments</w:t>
                        </w:r>
                      </w:p>
                      <w:p w14:paraId="6B377492" w14:textId="77777777" w:rsidR="00280ADF" w:rsidRDefault="00280ADF" w:rsidP="005A04E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  <w:p w14:paraId="473B9C92" w14:textId="4C0082DD" w:rsidR="001A37FC" w:rsidRPr="005A04ED" w:rsidRDefault="001A37FC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mportant: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Suggestions are what they say they are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: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5A04ED">
                          <w:rPr>
                            <w:rFonts w:ascii="Arial" w:hAnsi="Arial" w:cs="Arial"/>
                            <w:i/>
                            <w:sz w:val="22"/>
                            <w:szCs w:val="22"/>
                            <w:u w:val="single"/>
                          </w:rPr>
                          <w:t>suggestions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. All OPEN materials are offered in MS Word format so that you can easily modify our suggestions to meet the needs of your students.</w:t>
                        </w:r>
                      </w:p>
                      <w:p w14:paraId="54F2726B" w14:textId="77777777" w:rsidR="001A37FC" w:rsidRPr="005A04ED" w:rsidRDefault="001A37FC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 anchory="page"/>
              </v:group>
            </w:pict>
          </mc:Fallback>
        </mc:AlternateContent>
      </w:r>
      <w:r w:rsidR="00895245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2EF32BF" wp14:editId="794B1385">
                <wp:simplePos x="0" y="0"/>
                <wp:positionH relativeFrom="column">
                  <wp:posOffset>283845</wp:posOffset>
                </wp:positionH>
                <wp:positionV relativeFrom="paragraph">
                  <wp:posOffset>4006157</wp:posOffset>
                </wp:positionV>
                <wp:extent cx="6701790" cy="2873375"/>
                <wp:effectExtent l="0" t="0" r="0" b="0"/>
                <wp:wrapThrough wrapText="bothSides">
                  <wp:wrapPolygon edited="0">
                    <wp:start x="4748" y="0"/>
                    <wp:lineTo x="0" y="191"/>
                    <wp:lineTo x="0" y="2100"/>
                    <wp:lineTo x="4748" y="3246"/>
                    <wp:lineTo x="4748" y="21385"/>
                    <wp:lineTo x="21449" y="21385"/>
                    <wp:lineTo x="21449" y="0"/>
                    <wp:lineTo x="4748" y="0"/>
                  </wp:wrapPolygon>
                </wp:wrapThrough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1790" cy="2873375"/>
                          <a:chOff x="0" y="0"/>
                          <a:chExt cx="6701917" cy="2873895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5085"/>
                            <a:ext cx="1278255" cy="2451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444545" y="0"/>
                            <a:ext cx="5257372" cy="287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7ACDDC" w14:textId="4DAB28CC" w:rsidR="001A37FC" w:rsidRDefault="001A37FC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Two types of assessment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5A04ED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are provided as a part of this module. However, there are many different ways for teachers and students to assess and evaluate student learning and skill development.</w:t>
                              </w:r>
                            </w:p>
                            <w:p w14:paraId="5F3C097C" w14:textId="77777777" w:rsidR="00C318D8" w:rsidRDefault="00C318D8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D44B610" w14:textId="70093962" w:rsidR="00C318D8" w:rsidRDefault="00C318D8" w:rsidP="005A04E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C318D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Academic Language Quiz</w:t>
                              </w:r>
                            </w:p>
                            <w:p w14:paraId="2CEB5FEF" w14:textId="5978D5D6" w:rsidR="00C318D8" w:rsidRDefault="00C318D8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ssess student fitness knowledge throughout the year with short quizzes focused on the academic language of fitness. Use the provided quiz as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-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s or as a template for creating other Plug &amp; Play Fitness quizzes.</w:t>
                              </w:r>
                            </w:p>
                            <w:p w14:paraId="5CCC2D10" w14:textId="77777777" w:rsidR="00C318D8" w:rsidRDefault="00C318D8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617D9A39" w14:textId="4E9E4189" w:rsidR="00C318D8" w:rsidRPr="00C318D8" w:rsidRDefault="00C318D8" w:rsidP="005A04E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C318D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DOK Exit Slips</w:t>
                              </w:r>
                            </w:p>
                            <w:p w14:paraId="2A926E4D" w14:textId="7A72ADA2" w:rsidR="00C318D8" w:rsidRDefault="00C318D8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Plug &amp; Play Fitness activities are meant to offer fitness-building physical activity as well as a context for discussing fitness concepts. Use the provided DOK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E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xit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lips to</w:t>
                              </w:r>
                              <w:r w:rsidR="00895245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document student understanding.</w:t>
                              </w:r>
                            </w:p>
                            <w:p w14:paraId="4B1B4E4A" w14:textId="77777777" w:rsidR="00895245" w:rsidRDefault="00895245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51A3CE59" w14:textId="75903A84" w:rsidR="00895245" w:rsidRPr="00C318D8" w:rsidRDefault="00895245" w:rsidP="005A04E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As you review completed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DOK E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xit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lips, take note of topics and concepts </w:t>
                              </w:r>
                              <w:r w:rsidR="008F224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or which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students need additional instruction. Allow your observations to guide future planning and instruction.</w:t>
                              </w:r>
                            </w:p>
                            <w:p w14:paraId="0F3875A0" w14:textId="77777777" w:rsidR="001A37FC" w:rsidRDefault="001A37FC" w:rsidP="005A04ED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  <w:p w14:paraId="50EAEABC" w14:textId="77777777" w:rsidR="00C318D8" w:rsidRPr="005A04ED" w:rsidRDefault="00C318D8" w:rsidP="005A04ED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EF32BF" id="Group 14" o:spid="_x0000_s1036" style="position:absolute;margin-left:22.35pt;margin-top:315.45pt;width:527.7pt;height:226.25pt;z-index:251670528;mso-height-relative:margin" coordsize="6701917,287389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">
                <v:shape id="Picture 16" o:spid="_x0000_s1037" type="#_x0000_t75" style="position:absolute;top:45085;width:1278255;height:24511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">
                  <v:imagedata r:id="rId16" o:title=""/>
                  <v:path arrowok="t"/>
                </v:shape>
                <v:shape id="Text Box 19" o:spid="_x0000_s1038" type="#_x0000_t202" style="position:absolute;left:1444545;width:5257372;height:287389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NunxkvwAA&#10;ANsAAAAPAAAAZHJzL2Rvd25yZXYueG1sRE9Ni8IwEL0L+x/CLHjTZEVlrUZZVgRPiroK3oZmbMs2&#10;k9JEW/+9EQRv83ifM1u0thQ3qn3hWMNXX4EgTp0pONPwd1j1vkH4gGywdEwa7uRhMf/ozDAxruEd&#10;3fYhEzGEfYIa8hCqREqf5mTR911FHLmLqy2GCOtMmhqbGG5LOVBqLC0WHBtyrOg3p/R/f7UajpvL&#10;+TRU22xpR1XjWiXZTqTW3c/2ZwoiUBve4pd7beL8CTx/iQfI+QM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M26fGS/AAAA2wAAAA8AAAAAAAAAAAAAAAAAlwIAAGRycy9kb3ducmV2&#10;LnhtbFBLBQYAAAAABAAEAPUAAACDAwAAAAA=&#10;" filled="f" stroked="f">
                  <v:textbox>
                    <w:txbxContent>
                      <w:p w14:paraId="717ACDDC" w14:textId="4DAB28CC" w:rsidR="001A37FC" w:rsidRDefault="001A37FC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Two types of assessment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</w:t>
                        </w:r>
                        <w:r w:rsidRPr="005A04ED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are provided as a part of this module. However, there are many different ways for teachers and students to assess and evaluate student learning and skill development.</w:t>
                        </w:r>
                      </w:p>
                      <w:p w14:paraId="5F3C097C" w14:textId="77777777" w:rsidR="00C318D8" w:rsidRDefault="00C318D8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1D44B610" w14:textId="70093962" w:rsidR="00C318D8" w:rsidRDefault="00C318D8" w:rsidP="005A04E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C318D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Academic Language Quiz</w:t>
                        </w:r>
                      </w:p>
                      <w:p w14:paraId="2CEB5FEF" w14:textId="5978D5D6" w:rsidR="00C318D8" w:rsidRDefault="00C318D8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ssess student fitness knowledge throughout the year with short quizzes focused on the academic language of fitness. Use the provided quiz as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-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s or as a template for creating other Plug &amp; Play Fitness quizzes.</w:t>
                        </w:r>
                      </w:p>
                      <w:p w14:paraId="5CCC2D10" w14:textId="77777777" w:rsidR="00C318D8" w:rsidRDefault="00C318D8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617D9A39" w14:textId="4E9E4189" w:rsidR="00C318D8" w:rsidRPr="00C318D8" w:rsidRDefault="00C318D8" w:rsidP="005A04E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C318D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DOK Exit Slips</w:t>
                        </w:r>
                      </w:p>
                      <w:p w14:paraId="2A926E4D" w14:textId="7A72ADA2" w:rsidR="00C318D8" w:rsidRDefault="00C318D8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Plug &amp; Play Fitness activities are meant to offer fitness-building physical activity as well as a context for discussing fitness concepts. Use the provided DOK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E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xit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lips to</w:t>
                        </w:r>
                        <w:r w:rsidR="00895245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document student understanding.</w:t>
                        </w:r>
                      </w:p>
                      <w:p w14:paraId="4B1B4E4A" w14:textId="77777777" w:rsidR="00895245" w:rsidRDefault="00895245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51A3CE59" w14:textId="75903A84" w:rsidR="00895245" w:rsidRPr="00C318D8" w:rsidRDefault="00895245" w:rsidP="005A04E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As you review completed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DOK E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xit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lips, take note of topics and concepts </w:t>
                        </w:r>
                        <w:r w:rsidR="008F224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or which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students need additional instruction. Allow your observations to guide future planning and instruction.</w:t>
                        </w:r>
                      </w:p>
                      <w:p w14:paraId="0F3875A0" w14:textId="77777777" w:rsidR="001A37FC" w:rsidRDefault="001A37FC" w:rsidP="005A04ED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  <w:p w14:paraId="50EAEABC" w14:textId="77777777" w:rsidR="00C318D8" w:rsidRPr="005A04ED" w:rsidRDefault="00C318D8" w:rsidP="005A04ED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22020E" w:rsidRPr="00880665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F32B7A" wp14:editId="3C3AA85A">
                <wp:simplePos x="0" y="0"/>
                <wp:positionH relativeFrom="page">
                  <wp:posOffset>1828800</wp:posOffset>
                </wp:positionH>
                <wp:positionV relativeFrom="paragraph">
                  <wp:posOffset>480695</wp:posOffset>
                </wp:positionV>
                <wp:extent cx="1905" cy="6400800"/>
                <wp:effectExtent l="0" t="0" r="48895" b="254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" cy="640080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2C9A43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4CB465A" id="Straight Connector 21" o:spid="_x0000_s1026" style="position:absolute;flip:x;z-index:25167564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" from="2in,37.85pt" to="144.15pt,54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" strokecolor="#2c9a43" strokeweight=".5pt">
                <w10:wrap anchorx="page"/>
              </v:line>
            </w:pict>
          </mc:Fallback>
        </mc:AlternateContent>
      </w:r>
    </w:p>
    <w:sectPr w:rsidR="00794312" w:rsidSect="008F5BB9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  <w:printerSettings r:id="rId2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B007EC" w14:textId="77777777" w:rsidR="004C0621" w:rsidRDefault="004C0621" w:rsidP="00B72686">
      <w:r>
        <w:separator/>
      </w:r>
    </w:p>
  </w:endnote>
  <w:endnote w:type="continuationSeparator" w:id="0">
    <w:p w14:paraId="0B8AF199" w14:textId="77777777" w:rsidR="004C0621" w:rsidRDefault="004C0621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06A0E7" w14:textId="77777777" w:rsidR="001A37FC" w:rsidRDefault="001A37FC" w:rsidP="0093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57A2DA" w14:textId="77777777" w:rsidR="001A37FC" w:rsidRDefault="001A37FC" w:rsidP="00825DB1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182604" w14:textId="7572FDC7" w:rsidR="001A37FC" w:rsidRPr="00825DB1" w:rsidRDefault="001A37FC" w:rsidP="00AD119A">
    <w:pPr>
      <w:pStyle w:val="Footer"/>
      <w:framePr w:wrap="around" w:vAnchor="text" w:hAnchor="page" w:x="10813" w:y="-34"/>
      <w:rPr>
        <w:rStyle w:val="PageNumber"/>
        <w:rFonts w:ascii="Arial" w:hAnsi="Arial" w:cs="Arial"/>
        <w:b/>
        <w:sz w:val="48"/>
        <w:szCs w:val="48"/>
      </w:rPr>
    </w:pPr>
    <w:r w:rsidRPr="00825DB1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825DB1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8F5BB9">
      <w:rPr>
        <w:rStyle w:val="PageNumber"/>
        <w:rFonts w:ascii="Arial" w:hAnsi="Arial" w:cs="Arial"/>
        <w:b/>
        <w:noProof/>
        <w:sz w:val="48"/>
        <w:szCs w:val="48"/>
      </w:rPr>
      <w:t>2</w: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end"/>
    </w:r>
  </w:p>
  <w:p w14:paraId="6F772065" w14:textId="77777777" w:rsidR="001A37FC" w:rsidRDefault="001A37FC" w:rsidP="00825DB1">
    <w:pPr>
      <w:pStyle w:val="Footer"/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152A026" wp14:editId="4D52FAD9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66560" cy="654242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42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AE0FC" w14:textId="2F0F13BE" w:rsidR="001A37FC" w:rsidRPr="00825DB1" w:rsidRDefault="001A37FC" w:rsidP="00AD119A">
    <w:pPr>
      <w:pStyle w:val="Footer"/>
      <w:framePr w:wrap="around" w:vAnchor="text" w:hAnchor="page" w:x="10813" w:y="-76"/>
      <w:rPr>
        <w:rStyle w:val="PageNumber"/>
        <w:rFonts w:ascii="Arial" w:hAnsi="Arial" w:cs="Arial"/>
        <w:b/>
        <w:sz w:val="48"/>
        <w:szCs w:val="48"/>
      </w:rPr>
    </w:pPr>
    <w:r>
      <w:rPr>
        <w:rStyle w:val="PageNumber"/>
        <w:rFonts w:ascii="Arial" w:hAnsi="Arial" w:cs="Arial"/>
        <w:b/>
        <w:sz w:val="48"/>
        <w:szCs w:val="48"/>
      </w:rPr>
      <w:softHyphen/>
    </w:r>
    <w:r>
      <w:rPr>
        <w:rStyle w:val="PageNumber"/>
        <w:rFonts w:ascii="Arial" w:hAnsi="Arial" w:cs="Arial"/>
        <w:b/>
        <w:sz w:val="48"/>
        <w:szCs w:val="48"/>
      </w:rPr>
      <w:softHyphen/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825DB1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8F5BB9">
      <w:rPr>
        <w:rStyle w:val="PageNumber"/>
        <w:rFonts w:ascii="Arial" w:hAnsi="Arial" w:cs="Arial"/>
        <w:b/>
        <w:noProof/>
        <w:sz w:val="48"/>
        <w:szCs w:val="48"/>
      </w:rPr>
      <w:t>1</w:t>
    </w:r>
    <w:r w:rsidRPr="00825DB1">
      <w:rPr>
        <w:rStyle w:val="PageNumber"/>
        <w:rFonts w:ascii="Arial" w:hAnsi="Arial" w:cs="Arial"/>
        <w:b/>
        <w:sz w:val="48"/>
        <w:szCs w:val="48"/>
      </w:rPr>
      <w:fldChar w:fldCharType="end"/>
    </w:r>
  </w:p>
  <w:p w14:paraId="6AA5CF74" w14:textId="77777777" w:rsidR="001A37FC" w:rsidRPr="005F2F00" w:rsidRDefault="001A37FC" w:rsidP="00825DB1">
    <w:pPr>
      <w:pStyle w:val="Footer"/>
      <w:ind w:right="360"/>
      <w:rPr>
        <w:rFonts w:ascii="Arial" w:hAnsi="Arial"/>
        <w:sz w:val="22"/>
        <w:szCs w:val="22"/>
      </w:rPr>
    </w:pPr>
    <w:r w:rsidRPr="0049223F">
      <w:rPr>
        <w:noProof/>
        <w:sz w:val="22"/>
        <w:szCs w:val="22"/>
      </w:rPr>
      <w:drawing>
        <wp:anchor distT="0" distB="0" distL="114300" distR="114300" simplePos="0" relativeHeight="251662336" behindDoc="1" locked="0" layoutInCell="1" allowOverlap="1" wp14:anchorId="6CFBA669" wp14:editId="55D36AAA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66560" cy="654242"/>
          <wp:effectExtent l="0" t="0" r="0" b="635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42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9223F">
      <w:rPr>
        <w:sz w:val="22"/>
        <w:szCs w:val="22"/>
      </w:rP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3AA852" w14:textId="77777777" w:rsidR="004C0621" w:rsidRDefault="004C0621" w:rsidP="00B72686">
      <w:r>
        <w:separator/>
      </w:r>
    </w:p>
  </w:footnote>
  <w:footnote w:type="continuationSeparator" w:id="0">
    <w:p w14:paraId="44E47643" w14:textId="77777777" w:rsidR="004C0621" w:rsidRDefault="004C0621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AC5A41" w14:textId="77777777" w:rsidR="001A37FC" w:rsidRDefault="001A37F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3AFF29C" wp14:editId="0681B5A6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810037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810037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099D5" w14:textId="77777777" w:rsidR="001A37FC" w:rsidRDefault="001A37F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BFC652E" wp14:editId="7B5492F9">
          <wp:simplePos x="0" y="0"/>
          <wp:positionH relativeFrom="margin">
            <wp:align>center</wp:align>
          </wp:positionH>
          <wp:positionV relativeFrom="page">
            <wp:posOffset>510900</wp:posOffset>
          </wp:positionV>
          <wp:extent cx="6766556" cy="1132754"/>
          <wp:effectExtent l="0" t="0" r="0" b="1079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6" cy="113275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5FBFD3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175pt;height:175pt" o:bullet="t">
        <v:imagedata r:id="rId1" o:title="Checkmark"/>
      </v:shape>
    </w:pict>
  </w:numPicBullet>
  <w:numPicBullet w:numPicBulletId="1">
    <w:pict>
      <v:shape w14:anchorId="53569A64" id="_x0000_i1097" type="#_x0000_t75" style="width:175pt;height:175pt" o:bullet="t">
        <v:imagedata r:id="rId2" o:title="P-1 Checkmark"/>
      </v:shape>
    </w:pict>
  </w:numPicBullet>
  <w:numPicBullet w:numPicBulletId="2">
    <w:pict>
      <v:shape w14:anchorId="4F60C42B" id="_x0000_i1098" type="#_x0000_t75" style="width:175pt;height:175pt" o:bullet="t">
        <v:imagedata r:id="rId3" o:title="P-07-checkmark"/>
      </v:shape>
    </w:pict>
  </w:numPicBullet>
  <w:numPicBullet w:numPicBulletId="3">
    <w:pict>
      <v:shape w14:anchorId="4FF32C64" id="_x0000_i1099" type="#_x0000_t75" style="width:175pt;height:175pt" o:bullet="t">
        <v:imagedata r:id="rId4" o:title="P-08-checkmark"/>
      </v:shape>
    </w:pict>
  </w:numPicBullet>
  <w:numPicBullet w:numPicBulletId="4">
    <w:pict>
      <v:shape id="_x0000_i1100" type="#_x0000_t75" style="width:175pt;height:175pt" o:bullet="t">
        <v:imagedata r:id="rId5" o:title="I-07_Checkmark"/>
      </v:shape>
    </w:pict>
  </w:numPicBullet>
  <w:numPicBullet w:numPicBulletId="5">
    <w:pict>
      <v:shape id="_x0000_i1101" type="#_x0000_t75" style="width:175pt;height:175pt" o:bullet="t">
        <v:imagedata r:id="rId6" o:title="I-08_Checkmark"/>
      </v:shape>
    </w:pict>
  </w:numPicBullet>
  <w:abstractNum w:abstractNumId="0">
    <w:nsid w:val="0E921A6F"/>
    <w:multiLevelType w:val="hybridMultilevel"/>
    <w:tmpl w:val="B5E21C4C"/>
    <w:lvl w:ilvl="0" w:tplc="352E93E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B6B0009"/>
    <w:multiLevelType w:val="hybridMultilevel"/>
    <w:tmpl w:val="B3E2999C"/>
    <w:lvl w:ilvl="0" w:tplc="C1CC6680">
      <w:start w:val="1"/>
      <w:numFmt w:val="bullet"/>
      <w:lvlText w:val=""/>
      <w:lvlPicBulletId w:val="0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446D0A"/>
    <w:multiLevelType w:val="multilevel"/>
    <w:tmpl w:val="271E1494"/>
    <w:lvl w:ilvl="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CF0E93"/>
    <w:multiLevelType w:val="hybridMultilevel"/>
    <w:tmpl w:val="8AD4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FD3A02"/>
    <w:multiLevelType w:val="hybridMultilevel"/>
    <w:tmpl w:val="CBF03FD4"/>
    <w:lvl w:ilvl="0" w:tplc="352E93E2">
      <w:start w:val="1"/>
      <w:numFmt w:val="bullet"/>
      <w:lvlText w:val=""/>
      <w:lvlPicBulletId w:val="5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2C45E7"/>
    <w:multiLevelType w:val="multilevel"/>
    <w:tmpl w:val="B3E2999C"/>
    <w:lvl w:ilvl="0">
      <w:start w:val="1"/>
      <w:numFmt w:val="bullet"/>
      <w:lvlText w:val=""/>
      <w:lvlPicBulletId w:val="0"/>
      <w:lvlJc w:val="left"/>
      <w:pPr>
        <w:ind w:left="576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D01581"/>
    <w:multiLevelType w:val="multilevel"/>
    <w:tmpl w:val="271E1494"/>
    <w:lvl w:ilvl="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434813"/>
    <w:multiLevelType w:val="hybridMultilevel"/>
    <w:tmpl w:val="66BEEC9E"/>
    <w:lvl w:ilvl="0" w:tplc="37701852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jU2M7Q0NTY0tzRQ0lEKTi0uzszPAykwrAUAAEM6GSwAAAA="/>
  </w:docVars>
  <w:rsids>
    <w:rsidRoot w:val="004955FF"/>
    <w:rsid w:val="00007317"/>
    <w:rsid w:val="00007DF9"/>
    <w:rsid w:val="000334E1"/>
    <w:rsid w:val="0008601B"/>
    <w:rsid w:val="00095CAD"/>
    <w:rsid w:val="000C14F9"/>
    <w:rsid w:val="00133048"/>
    <w:rsid w:val="00134283"/>
    <w:rsid w:val="00135A44"/>
    <w:rsid w:val="001849D6"/>
    <w:rsid w:val="00186B15"/>
    <w:rsid w:val="001925F6"/>
    <w:rsid w:val="001A37FC"/>
    <w:rsid w:val="0021364E"/>
    <w:rsid w:val="0022020E"/>
    <w:rsid w:val="002258F7"/>
    <w:rsid w:val="00226544"/>
    <w:rsid w:val="00280ADF"/>
    <w:rsid w:val="002B1BDF"/>
    <w:rsid w:val="002E5CDE"/>
    <w:rsid w:val="0032751D"/>
    <w:rsid w:val="003528A9"/>
    <w:rsid w:val="0036776E"/>
    <w:rsid w:val="00370CA6"/>
    <w:rsid w:val="003D5150"/>
    <w:rsid w:val="003D6B3D"/>
    <w:rsid w:val="003E5B7C"/>
    <w:rsid w:val="003F7784"/>
    <w:rsid w:val="00411B9F"/>
    <w:rsid w:val="00431547"/>
    <w:rsid w:val="0049223F"/>
    <w:rsid w:val="004955FF"/>
    <w:rsid w:val="004A25D8"/>
    <w:rsid w:val="004A5517"/>
    <w:rsid w:val="004C0621"/>
    <w:rsid w:val="004E0EB7"/>
    <w:rsid w:val="005236B6"/>
    <w:rsid w:val="0054645F"/>
    <w:rsid w:val="00571A26"/>
    <w:rsid w:val="005838C7"/>
    <w:rsid w:val="005A04ED"/>
    <w:rsid w:val="005A6092"/>
    <w:rsid w:val="005A69F4"/>
    <w:rsid w:val="005D4EEA"/>
    <w:rsid w:val="005F2F00"/>
    <w:rsid w:val="0060665E"/>
    <w:rsid w:val="0062265D"/>
    <w:rsid w:val="0064529F"/>
    <w:rsid w:val="00670025"/>
    <w:rsid w:val="006973FB"/>
    <w:rsid w:val="006D299E"/>
    <w:rsid w:val="006F15BC"/>
    <w:rsid w:val="007003B5"/>
    <w:rsid w:val="00705ECF"/>
    <w:rsid w:val="007338D3"/>
    <w:rsid w:val="0078664B"/>
    <w:rsid w:val="00787301"/>
    <w:rsid w:val="00794312"/>
    <w:rsid w:val="007B16DF"/>
    <w:rsid w:val="007C54D6"/>
    <w:rsid w:val="007E2026"/>
    <w:rsid w:val="007F285B"/>
    <w:rsid w:val="00801F21"/>
    <w:rsid w:val="008153C3"/>
    <w:rsid w:val="00815F69"/>
    <w:rsid w:val="00825DB1"/>
    <w:rsid w:val="0084793C"/>
    <w:rsid w:val="00893393"/>
    <w:rsid w:val="00895245"/>
    <w:rsid w:val="008A42B0"/>
    <w:rsid w:val="008B3051"/>
    <w:rsid w:val="008F2244"/>
    <w:rsid w:val="008F5BB9"/>
    <w:rsid w:val="00927EAC"/>
    <w:rsid w:val="00933F0A"/>
    <w:rsid w:val="00946D1B"/>
    <w:rsid w:val="009635E4"/>
    <w:rsid w:val="00973C6F"/>
    <w:rsid w:val="009F6A26"/>
    <w:rsid w:val="00A210FB"/>
    <w:rsid w:val="00A47D2E"/>
    <w:rsid w:val="00A82BC9"/>
    <w:rsid w:val="00AA2149"/>
    <w:rsid w:val="00AC213B"/>
    <w:rsid w:val="00AC6BFC"/>
    <w:rsid w:val="00AD119A"/>
    <w:rsid w:val="00B72686"/>
    <w:rsid w:val="00B81C3A"/>
    <w:rsid w:val="00BB1C37"/>
    <w:rsid w:val="00BD7CD3"/>
    <w:rsid w:val="00BE42CB"/>
    <w:rsid w:val="00BE7572"/>
    <w:rsid w:val="00C318D8"/>
    <w:rsid w:val="00C3260C"/>
    <w:rsid w:val="00C62B06"/>
    <w:rsid w:val="00C74B7F"/>
    <w:rsid w:val="00CB2E83"/>
    <w:rsid w:val="00D068FD"/>
    <w:rsid w:val="00D176E5"/>
    <w:rsid w:val="00D35138"/>
    <w:rsid w:val="00D734B7"/>
    <w:rsid w:val="00DA2580"/>
    <w:rsid w:val="00DB0E04"/>
    <w:rsid w:val="00DC3F85"/>
    <w:rsid w:val="00DD66EE"/>
    <w:rsid w:val="00DE436B"/>
    <w:rsid w:val="00E105FB"/>
    <w:rsid w:val="00E14A04"/>
    <w:rsid w:val="00E43F58"/>
    <w:rsid w:val="00EA3B03"/>
    <w:rsid w:val="00EB55C9"/>
    <w:rsid w:val="00EE185C"/>
    <w:rsid w:val="00F04AEE"/>
    <w:rsid w:val="00F36E26"/>
    <w:rsid w:val="00F7008C"/>
    <w:rsid w:val="00FF286B"/>
    <w:rsid w:val="00FF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07E5F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95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95CAD"/>
    <w:pPr>
      <w:ind w:left="720"/>
      <w:contextualSpacing/>
    </w:pPr>
  </w:style>
  <w:style w:type="table" w:styleId="TableGrid">
    <w:name w:val="Table Grid"/>
    <w:basedOn w:val="TableNormal"/>
    <w:uiPriority w:val="59"/>
    <w:rsid w:val="00BE75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825DB1"/>
  </w:style>
  <w:style w:type="paragraph" w:styleId="NoSpacing">
    <w:name w:val="No Spacing"/>
    <w:uiPriority w:val="1"/>
    <w:qFormat/>
    <w:rsid w:val="00A47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8.jpeg"/><Relationship Id="rId20" Type="http://schemas.openxmlformats.org/officeDocument/2006/relationships/header" Target="header2.xml"/><Relationship Id="rId21" Type="http://schemas.openxmlformats.org/officeDocument/2006/relationships/footer" Target="footer3.xml"/><Relationship Id="rId22" Type="http://schemas.openxmlformats.org/officeDocument/2006/relationships/printerSettings" Target="printerSettings/printerSettings1.bin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image" Target="media/image9.jpg"/><Relationship Id="rId11" Type="http://schemas.openxmlformats.org/officeDocument/2006/relationships/image" Target="media/image10.jpeg"/><Relationship Id="rId12" Type="http://schemas.openxmlformats.org/officeDocument/2006/relationships/image" Target="media/image11.jpg"/><Relationship Id="rId13" Type="http://schemas.openxmlformats.org/officeDocument/2006/relationships/image" Target="media/image12.jpg"/><Relationship Id="rId14" Type="http://schemas.openxmlformats.org/officeDocument/2006/relationships/image" Target="media/image13.jpeg"/><Relationship Id="rId15" Type="http://schemas.openxmlformats.org/officeDocument/2006/relationships/image" Target="media/image14.jpg"/><Relationship Id="rId16" Type="http://schemas.openxmlformats.org/officeDocument/2006/relationships/image" Target="media/image15.jpeg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7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6" Type="http://schemas.openxmlformats.org/officeDocument/2006/relationships/image" Target="media/image6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EDCE33-81E1-D44E-864B-2C999EA21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</Words>
  <Characters>20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3</cp:revision>
  <cp:lastPrinted>2015-02-19T19:00:00Z</cp:lastPrinted>
  <dcterms:created xsi:type="dcterms:W3CDTF">2018-03-14T17:12:00Z</dcterms:created>
  <dcterms:modified xsi:type="dcterms:W3CDTF">2018-03-14T17:13:00Z</dcterms:modified>
</cp:coreProperties>
</file>